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DE4A1" w14:textId="77777777" w:rsidR="002703DC" w:rsidRDefault="002703DC">
      <w:pPr>
        <w:spacing w:line="220" w:lineRule="auto"/>
        <w:ind w:right="300"/>
        <w:jc w:val="center"/>
        <w:rPr>
          <w:color w:val="FF0000"/>
          <w:sz w:val="22"/>
          <w:szCs w:val="22"/>
        </w:rPr>
      </w:pPr>
      <w:bookmarkStart w:id="0" w:name="_GoBack"/>
      <w:bookmarkEnd w:id="0"/>
    </w:p>
    <w:tbl>
      <w:tblPr>
        <w:tblStyle w:val="a"/>
        <w:tblW w:w="102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23"/>
        <w:gridCol w:w="5232"/>
      </w:tblGrid>
      <w:tr w:rsidR="002703DC" w14:paraId="4F8771C5" w14:textId="77777777" w:rsidTr="32770193">
        <w:trPr>
          <w:trHeight w:val="455"/>
        </w:trPr>
        <w:tc>
          <w:tcPr>
            <w:tcW w:w="5023" w:type="dxa"/>
            <w:vMerge w:val="restart"/>
            <w:vAlign w:val="center"/>
          </w:tcPr>
          <w:p w14:paraId="5218F6DD" w14:textId="77777777" w:rsidR="002703DC" w:rsidRDefault="002703DC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</w:p>
          <w:p w14:paraId="22C35839" w14:textId="77777777" w:rsidR="002703DC" w:rsidRDefault="00890E67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  <w:r>
              <w:rPr>
                <w:b/>
                <w:noProof/>
              </w:rPr>
              <w:drawing>
                <wp:inline distT="0" distB="0" distL="0" distR="0" wp14:anchorId="6C95304E" wp14:editId="326B2363">
                  <wp:extent cx="3067488" cy="918181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3B1C57AD" w14:textId="77777777" w:rsidR="002703DC" w:rsidRDefault="002703DC">
            <w:pPr>
              <w:jc w:val="center"/>
              <w:rPr>
                <w:b/>
              </w:rPr>
            </w:pPr>
          </w:p>
          <w:p w14:paraId="495C60F0" w14:textId="77777777" w:rsidR="002703DC" w:rsidRDefault="00890E6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sansüstü Eğitim Enstitüsü</w:t>
            </w:r>
          </w:p>
          <w:p w14:paraId="77FFAFE6" w14:textId="77777777" w:rsidR="002703DC" w:rsidRDefault="00890E67">
            <w:pPr>
              <w:spacing w:after="240"/>
              <w:jc w:val="center"/>
              <w:rPr>
                <w:b/>
                <w:color w:val="808080"/>
                <w:sz w:val="28"/>
                <w:szCs w:val="28"/>
              </w:rPr>
            </w:pP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Institu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of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Postgradua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Education</w:t>
            </w:r>
            <w:proofErr w:type="spellEnd"/>
          </w:p>
          <w:p w14:paraId="7BC85590" w14:textId="77777777" w:rsidR="002703DC" w:rsidRDefault="002703D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703DC" w14:paraId="0CCC66EF" w14:textId="77777777" w:rsidTr="32770193">
        <w:trPr>
          <w:trHeight w:val="389"/>
        </w:trPr>
        <w:tc>
          <w:tcPr>
            <w:tcW w:w="5023" w:type="dxa"/>
            <w:vMerge/>
            <w:vAlign w:val="center"/>
          </w:tcPr>
          <w:p w14:paraId="1A24612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00B076D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  <w:tr w:rsidR="002703DC" w14:paraId="7D2EB977" w14:textId="77777777" w:rsidTr="32770193">
        <w:trPr>
          <w:trHeight w:val="370"/>
        </w:trPr>
        <w:tc>
          <w:tcPr>
            <w:tcW w:w="5023" w:type="dxa"/>
            <w:vMerge/>
            <w:vAlign w:val="center"/>
          </w:tcPr>
          <w:p w14:paraId="18959B38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3E7081C2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</w:tbl>
    <w:p w14:paraId="048E056B" w14:textId="77777777" w:rsidR="002703DC" w:rsidRDefault="002703DC">
      <w:pPr>
        <w:spacing w:line="220" w:lineRule="auto"/>
        <w:ind w:right="300"/>
        <w:jc w:val="center"/>
        <w:rPr>
          <w:color w:val="000000"/>
          <w:sz w:val="22"/>
          <w:szCs w:val="22"/>
        </w:rPr>
      </w:pPr>
    </w:p>
    <w:p w14:paraId="57727EA9" w14:textId="77777777" w:rsidR="002703DC" w:rsidRDefault="002703DC">
      <w:pPr>
        <w:spacing w:line="360" w:lineRule="auto"/>
        <w:ind w:right="300"/>
        <w:jc w:val="center"/>
        <w:rPr>
          <w:b/>
          <w:color w:val="000000"/>
        </w:rPr>
      </w:pPr>
      <w:bookmarkStart w:id="1" w:name="_gjdgxs" w:colFirst="0" w:colLast="0"/>
      <w:bookmarkEnd w:id="1"/>
    </w:p>
    <w:p w14:paraId="5E71FA5A" w14:textId="77777777" w:rsidR="002703DC" w:rsidRDefault="00890E67">
      <w:pPr>
        <w:spacing w:line="360" w:lineRule="auto"/>
        <w:ind w:right="300"/>
        <w:jc w:val="center"/>
        <w:rPr>
          <w:b/>
        </w:rPr>
      </w:pPr>
      <w:r>
        <w:rPr>
          <w:b/>
          <w:color w:val="000000"/>
        </w:rPr>
        <w:t>T.C.</w:t>
      </w:r>
    </w:p>
    <w:p w14:paraId="559E2A2F" w14:textId="77777777" w:rsidR="002703DC" w:rsidRDefault="00890E67">
      <w:pPr>
        <w:spacing w:line="360" w:lineRule="auto"/>
        <w:ind w:right="3000"/>
        <w:jc w:val="center"/>
        <w:rPr>
          <w:color w:val="000000"/>
          <w:sz w:val="22"/>
          <w:szCs w:val="22"/>
        </w:rPr>
      </w:pPr>
      <w:bookmarkStart w:id="2" w:name="_30j0zll" w:colFirst="0" w:colLast="0"/>
      <w:bookmarkEnd w:id="2"/>
      <w:r>
        <w:rPr>
          <w:b/>
          <w:color w:val="000000"/>
        </w:rPr>
        <w:t xml:space="preserve">                                             ANTALYA BİLİM ÜNİVERSİTESİ</w:t>
      </w:r>
    </w:p>
    <w:p w14:paraId="2FC51E99" w14:textId="77777777" w:rsidR="002703DC" w:rsidRDefault="00890E67">
      <w:pPr>
        <w:spacing w:line="360" w:lineRule="auto"/>
        <w:ind w:right="61"/>
        <w:jc w:val="center"/>
        <w:rPr>
          <w:b/>
          <w:sz w:val="28"/>
          <w:szCs w:val="28"/>
        </w:rPr>
      </w:pPr>
      <w:r>
        <w:rPr>
          <w:b/>
          <w:color w:val="000000"/>
        </w:rPr>
        <w:t xml:space="preserve">         Lisansüstü Eğitim Enstitüsü Müdürlüğü’n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38339F09" w14:textId="77777777" w:rsidR="002703DC" w:rsidRDefault="002703DC">
      <w:pPr>
        <w:spacing w:line="360" w:lineRule="auto"/>
        <w:ind w:right="61"/>
        <w:jc w:val="center"/>
        <w:rPr>
          <w:b/>
          <w:sz w:val="28"/>
          <w:szCs w:val="28"/>
        </w:rPr>
      </w:pPr>
    </w:p>
    <w:p w14:paraId="2F68F2BD" w14:textId="4BF95C3F" w:rsidR="002703DC" w:rsidRDefault="0604DCA9">
      <w:pPr>
        <w:spacing w:line="480" w:lineRule="auto"/>
        <w:ind w:right="36"/>
        <w:jc w:val="both"/>
        <w:rPr>
          <w:sz w:val="22"/>
          <w:szCs w:val="22"/>
        </w:rPr>
      </w:pPr>
      <w:r w:rsidRPr="0115B838">
        <w:rPr>
          <w:sz w:val="22"/>
          <w:szCs w:val="22"/>
          <w:u w:val="single"/>
        </w:rPr>
        <w:t xml:space="preserve">Kamu Hukuku </w:t>
      </w:r>
      <w:r w:rsidR="007E1429" w:rsidRPr="0115B838">
        <w:rPr>
          <w:sz w:val="22"/>
          <w:szCs w:val="22"/>
          <w:u w:val="single"/>
        </w:rPr>
        <w:t>Tezli</w:t>
      </w:r>
      <w:r w:rsidR="00890E67" w:rsidRPr="0115B838">
        <w:rPr>
          <w:color w:val="000000" w:themeColor="text1"/>
          <w:sz w:val="22"/>
          <w:szCs w:val="22"/>
          <w:u w:val="single"/>
        </w:rPr>
        <w:t xml:space="preserve"> Yüksek Lisans programı</w:t>
      </w:r>
      <w:r w:rsidR="00890E67" w:rsidRPr="0115B838">
        <w:rPr>
          <w:color w:val="000000" w:themeColor="text1"/>
          <w:sz w:val="22"/>
          <w:szCs w:val="22"/>
        </w:rPr>
        <w:t xml:space="preserve"> </w:t>
      </w:r>
      <w:r w:rsidR="009D360E" w:rsidRPr="0115B838">
        <w:rPr>
          <w:color w:val="000000" w:themeColor="text1"/>
          <w:sz w:val="22"/>
          <w:szCs w:val="22"/>
        </w:rPr>
        <w:t>kayıt hakkı kazanan adayların bilgileri aşağıdadır.</w:t>
      </w:r>
    </w:p>
    <w:p w14:paraId="683507A9" w14:textId="1783DE71" w:rsidR="002703DC" w:rsidRDefault="002703DC" w:rsidP="00890E67">
      <w:pPr>
        <w:spacing w:line="480" w:lineRule="auto"/>
        <w:jc w:val="both"/>
        <w:rPr>
          <w:color w:val="A6A6A6"/>
          <w:sz w:val="22"/>
          <w:szCs w:val="22"/>
        </w:rPr>
      </w:pPr>
    </w:p>
    <w:p w14:paraId="5573D7C7" w14:textId="2DFFAB43" w:rsidR="002703DC" w:rsidRDefault="23E5A1E4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center"/>
        <w:rPr>
          <w:color w:val="A6A6A6"/>
          <w:sz w:val="22"/>
          <w:szCs w:val="22"/>
        </w:rPr>
      </w:pPr>
      <w:r w:rsidRPr="729E2E23">
        <w:rPr>
          <w:sz w:val="22"/>
          <w:szCs w:val="22"/>
          <w:u w:val="single"/>
        </w:rPr>
        <w:t>Asil Kayıt Hakkı Kazananlar;</w:t>
      </w:r>
      <w:r w:rsidR="00890E67" w:rsidRPr="729E2E23">
        <w:rPr>
          <w:color w:val="A6A6A6" w:themeColor="background1" w:themeShade="A6"/>
          <w:sz w:val="22"/>
          <w:szCs w:val="22"/>
        </w:rPr>
        <w:t xml:space="preserve">                                                                                                                                      </w:t>
      </w:r>
      <w:r w:rsidR="00890E67">
        <w:tab/>
      </w:r>
    </w:p>
    <w:tbl>
      <w:tblPr>
        <w:tblStyle w:val="a0"/>
        <w:tblW w:w="6091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9"/>
        <w:gridCol w:w="3525"/>
        <w:gridCol w:w="2127"/>
      </w:tblGrid>
      <w:tr w:rsidR="009D360E" w14:paraId="659DE1C5" w14:textId="77777777" w:rsidTr="004F0AE9">
        <w:trPr>
          <w:trHeight w:val="432"/>
          <w:jc w:val="center"/>
        </w:trPr>
        <w:tc>
          <w:tcPr>
            <w:tcW w:w="439" w:type="dxa"/>
          </w:tcPr>
          <w:p w14:paraId="5829D105" w14:textId="77777777" w:rsidR="009D360E" w:rsidRDefault="009D360E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3525" w:type="dxa"/>
            <w:vAlign w:val="center"/>
          </w:tcPr>
          <w:p w14:paraId="5744A3F4" w14:textId="77777777" w:rsidR="009D360E" w:rsidRPr="003417D6" w:rsidRDefault="009D360E">
            <w:pPr>
              <w:spacing w:line="220" w:lineRule="auto"/>
              <w:jc w:val="center"/>
              <w:rPr>
                <w:b/>
                <w:sz w:val="22"/>
                <w:szCs w:val="22"/>
              </w:rPr>
            </w:pPr>
            <w:r w:rsidRPr="003417D6">
              <w:rPr>
                <w:b/>
                <w:color w:val="000000"/>
                <w:sz w:val="22"/>
                <w:szCs w:val="22"/>
              </w:rPr>
              <w:t>Adı-Soyadı</w:t>
            </w:r>
          </w:p>
        </w:tc>
        <w:tc>
          <w:tcPr>
            <w:tcW w:w="2127" w:type="dxa"/>
            <w:vAlign w:val="center"/>
          </w:tcPr>
          <w:p w14:paraId="7F529A22" w14:textId="22D67E44" w:rsidR="009D360E" w:rsidRPr="003417D6" w:rsidRDefault="009D360E" w:rsidP="003417D6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003417D6">
              <w:rPr>
                <w:b/>
                <w:bCs/>
                <w:sz w:val="22"/>
                <w:szCs w:val="22"/>
              </w:rPr>
              <w:t>TC Kimlik No</w:t>
            </w:r>
          </w:p>
        </w:tc>
      </w:tr>
      <w:tr w:rsidR="004F0AE9" w:rsidRPr="004F0AE9" w14:paraId="0F412DA1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74EB3953" w14:textId="146C0AAA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F032188" w14:textId="4855ADE1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Ta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Sö</w:t>
            </w:r>
            <w:proofErr w:type="spellEnd"/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62A4C54" w14:textId="4B6BBCDE" w:rsidR="004F0AE9" w:rsidRPr="0054059F" w:rsidRDefault="0054059F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17****30</w:t>
            </w:r>
          </w:p>
        </w:tc>
      </w:tr>
      <w:tr w:rsidR="004F0AE9" w14:paraId="67FD5FFB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528022B3" w14:textId="421CDF48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2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8C0031F" w14:textId="6584D59C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Ye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Çu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9448ACA" w14:textId="2A411889" w:rsidR="004F0AE9" w:rsidRPr="0054059F" w:rsidRDefault="0054059F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16</w:t>
            </w:r>
            <w:r w:rsidR="004F0AE9" w:rsidRPr="0054059F">
              <w:rPr>
                <w:sz w:val="22"/>
                <w:szCs w:val="22"/>
              </w:rPr>
              <w:t>****</w:t>
            </w:r>
            <w:r w:rsidRPr="0054059F">
              <w:rPr>
                <w:sz w:val="22"/>
                <w:szCs w:val="22"/>
              </w:rPr>
              <w:t>88</w:t>
            </w:r>
          </w:p>
        </w:tc>
      </w:tr>
      <w:tr w:rsidR="004F0AE9" w14:paraId="3BBBE120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7E5819DD" w14:textId="0BFD6285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3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E532E4" w14:textId="68F5EC3D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Zu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Ba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 w:rsidRPr="00A9123D"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DE1531" w14:textId="3DBAD8C9" w:rsidR="004F0AE9" w:rsidRPr="0054059F" w:rsidRDefault="0054059F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34</w:t>
            </w:r>
            <w:r w:rsidR="004F0AE9" w:rsidRPr="0054059F">
              <w:rPr>
                <w:sz w:val="22"/>
                <w:szCs w:val="22"/>
              </w:rPr>
              <w:t>****</w:t>
            </w:r>
            <w:r w:rsidRPr="0054059F">
              <w:rPr>
                <w:sz w:val="22"/>
                <w:szCs w:val="22"/>
              </w:rPr>
              <w:t>80</w:t>
            </w:r>
          </w:p>
        </w:tc>
      </w:tr>
      <w:tr w:rsidR="004F0AE9" w14:paraId="5FD86CB2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31B8526E" w14:textId="4225DF68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4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73F1C95" w14:textId="55B905F4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Al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Kö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3832B5" w14:textId="6F543D41" w:rsidR="004F0AE9" w:rsidRPr="0054059F" w:rsidRDefault="0054059F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24</w:t>
            </w:r>
            <w:r w:rsidR="004F0AE9" w:rsidRPr="0054059F">
              <w:rPr>
                <w:sz w:val="22"/>
                <w:szCs w:val="22"/>
              </w:rPr>
              <w:t>****</w:t>
            </w:r>
            <w:r w:rsidRPr="0054059F">
              <w:rPr>
                <w:sz w:val="22"/>
                <w:szCs w:val="22"/>
              </w:rPr>
              <w:t>30</w:t>
            </w:r>
          </w:p>
        </w:tc>
      </w:tr>
      <w:tr w:rsidR="004F0AE9" w14:paraId="70D749CC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0CCEE07A" w14:textId="52168F5C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5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866CCD" w14:textId="2DDD6E17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Şe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Sö</w:t>
            </w:r>
            <w:proofErr w:type="spellEnd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08F56C" w14:textId="2EEB16B1" w:rsidR="004F0AE9" w:rsidRPr="0054059F" w:rsidRDefault="0054059F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15</w:t>
            </w:r>
            <w:r w:rsidR="004F0AE9" w:rsidRPr="0054059F">
              <w:rPr>
                <w:sz w:val="22"/>
                <w:szCs w:val="22"/>
              </w:rPr>
              <w:t>****</w:t>
            </w:r>
            <w:r w:rsidRPr="0054059F">
              <w:rPr>
                <w:sz w:val="22"/>
                <w:szCs w:val="22"/>
              </w:rPr>
              <w:t>94</w:t>
            </w:r>
          </w:p>
        </w:tc>
      </w:tr>
      <w:tr w:rsidR="004F0AE9" w14:paraId="6B14636E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0E3718F7" w14:textId="013AC69C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6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C566F6" w14:textId="28B4195F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İp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Nu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Ci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0BE427" w14:textId="41656B9F" w:rsidR="004F0AE9" w:rsidRPr="0054059F" w:rsidRDefault="0054059F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18</w:t>
            </w:r>
            <w:r w:rsidR="004F0AE9" w:rsidRPr="0054059F">
              <w:rPr>
                <w:sz w:val="22"/>
                <w:szCs w:val="22"/>
              </w:rPr>
              <w:t>****</w:t>
            </w:r>
            <w:r w:rsidRPr="0054059F">
              <w:rPr>
                <w:sz w:val="22"/>
                <w:szCs w:val="22"/>
              </w:rPr>
              <w:t>52</w:t>
            </w:r>
          </w:p>
        </w:tc>
      </w:tr>
      <w:tr w:rsidR="004F0AE9" w14:paraId="44CF06A4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08375A37" w14:textId="7F9B21C2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7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8CAF25" w14:textId="5FF2CA67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Mu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Al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 w:rsidRPr="00A9123D">
              <w:rPr>
                <w:rStyle w:val="eop"/>
                <w:color w:val="000000"/>
                <w:sz w:val="22"/>
                <w:szCs w:val="22"/>
              </w:rPr>
              <w:t> </w:t>
            </w:r>
            <w:proofErr w:type="spellStart"/>
            <w:r w:rsidRPr="00A9123D">
              <w:rPr>
                <w:rStyle w:val="eop"/>
                <w:color w:val="000000"/>
                <w:sz w:val="22"/>
                <w:szCs w:val="22"/>
              </w:rPr>
              <w:t>Sü</w:t>
            </w:r>
            <w:proofErr w:type="spellEnd"/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627FD01" w14:textId="1D7560F6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17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7</w:t>
            </w:r>
            <w:r w:rsidR="004F0AE9" w:rsidRPr="00A9123D">
              <w:rPr>
                <w:sz w:val="22"/>
                <w:szCs w:val="22"/>
              </w:rPr>
              <w:t>2</w:t>
            </w:r>
          </w:p>
        </w:tc>
      </w:tr>
      <w:tr w:rsidR="004F0AE9" w14:paraId="45C228F3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553E91E6" w14:textId="04851CD9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8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7019F7" w14:textId="207A5B1E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İr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Es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3A10AC5" w14:textId="3AC49B70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19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4</w:t>
            </w:r>
            <w:r w:rsidR="004F0AE9" w:rsidRPr="00A9123D">
              <w:rPr>
                <w:sz w:val="22"/>
                <w:szCs w:val="22"/>
              </w:rPr>
              <w:t>2</w:t>
            </w:r>
          </w:p>
        </w:tc>
      </w:tr>
      <w:tr w:rsidR="004F0AE9" w14:paraId="0072A4CA" w14:textId="77777777" w:rsidTr="004A1BC4">
        <w:trPr>
          <w:trHeight w:val="53"/>
          <w:jc w:val="center"/>
        </w:trPr>
        <w:tc>
          <w:tcPr>
            <w:tcW w:w="439" w:type="dxa"/>
            <w:vAlign w:val="center"/>
          </w:tcPr>
          <w:p w14:paraId="44A9CA65" w14:textId="2F8D0974" w:rsidR="004F0AE9" w:rsidRDefault="004F0AE9" w:rsidP="004F0AE9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9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0C64F8C" w14:textId="435D4C80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Ka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Ba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2E672F2" w14:textId="5EA262AD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50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62</w:t>
            </w:r>
          </w:p>
        </w:tc>
      </w:tr>
      <w:tr w:rsidR="004F0AE9" w14:paraId="083F1875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49288DAF" w14:textId="22073E0F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0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D0442C" w14:textId="7672339D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Me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Ça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7D429DE" w14:textId="60682826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20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06</w:t>
            </w:r>
          </w:p>
        </w:tc>
      </w:tr>
      <w:tr w:rsidR="004F0AE9" w14:paraId="57A1C487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7799F7C8" w14:textId="331EB475" w:rsidR="004F0AE9" w:rsidRDefault="004F0AE9" w:rsidP="004F0AE9">
            <w:pPr>
              <w:ind w:left="120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1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8C3A2CB" w14:textId="4935FA37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Gü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Çe</w:t>
            </w:r>
            <w:proofErr w:type="spellEnd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Se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449262E" w14:textId="12A2C4F3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57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7</w:t>
            </w:r>
            <w:r w:rsidR="004F0AE9" w:rsidRPr="00A9123D">
              <w:rPr>
                <w:sz w:val="22"/>
                <w:szCs w:val="22"/>
              </w:rPr>
              <w:t>0</w:t>
            </w:r>
          </w:p>
        </w:tc>
      </w:tr>
      <w:tr w:rsidR="004F0AE9" w14:paraId="0AF9B48E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73FD5BB0" w14:textId="14D2BB51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2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9B35750" w14:textId="3E33B067" w:rsidR="004F0AE9" w:rsidRPr="00A9123D" w:rsidRDefault="004A1BC4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Ah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Ca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Se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2972F3" w14:textId="4354427A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18</w:t>
            </w:r>
            <w:r w:rsidR="004F0AE9" w:rsidRPr="00A9123D">
              <w:rPr>
                <w:sz w:val="22"/>
                <w:szCs w:val="22"/>
              </w:rPr>
              <w:t>****6</w:t>
            </w:r>
            <w:r w:rsidRPr="00A9123D">
              <w:rPr>
                <w:sz w:val="22"/>
                <w:szCs w:val="22"/>
              </w:rPr>
              <w:t>4</w:t>
            </w:r>
          </w:p>
        </w:tc>
      </w:tr>
      <w:tr w:rsidR="004F0AE9" w14:paraId="62F9BAB0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289059F8" w14:textId="1F2AC5FD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3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4D84347" w14:textId="51E78C8D" w:rsidR="004F0AE9" w:rsidRPr="00A9123D" w:rsidRDefault="0054059F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Üm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Ta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 w:rsidRPr="00A9123D">
              <w:rPr>
                <w:rStyle w:val="eop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99DFDF" w14:textId="3E3B7E95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33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4</w:t>
            </w:r>
            <w:r w:rsidR="003417D6" w:rsidRPr="00A9123D">
              <w:rPr>
                <w:sz w:val="22"/>
                <w:szCs w:val="22"/>
              </w:rPr>
              <w:t>4</w:t>
            </w:r>
          </w:p>
        </w:tc>
      </w:tr>
      <w:tr w:rsidR="004F0AE9" w14:paraId="78F00A15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217BD705" w14:textId="7A1074C1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4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F48F91" w14:textId="413F7942" w:rsidR="004F0AE9" w:rsidRPr="00A9123D" w:rsidRDefault="0054059F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Fa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proofErr w:type="spellStart"/>
            <w:r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Ar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3482B9" w14:textId="7453C173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24</w:t>
            </w:r>
            <w:r w:rsidR="004F0AE9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18</w:t>
            </w:r>
          </w:p>
        </w:tc>
      </w:tr>
      <w:tr w:rsidR="004F0AE9" w14:paraId="6D66203B" w14:textId="77777777" w:rsidTr="004F0AE9">
        <w:trPr>
          <w:trHeight w:val="360"/>
          <w:jc w:val="center"/>
        </w:trPr>
        <w:tc>
          <w:tcPr>
            <w:tcW w:w="439" w:type="dxa"/>
            <w:vAlign w:val="center"/>
          </w:tcPr>
          <w:p w14:paraId="2BBFCA75" w14:textId="45F48E00" w:rsidR="004F0AE9" w:rsidRDefault="004F0AE9" w:rsidP="004F0AE9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5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C6A3AC" w14:textId="37592107" w:rsidR="004F0AE9" w:rsidRPr="00A9123D" w:rsidRDefault="0054059F" w:rsidP="004F0AE9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En</w:t>
            </w:r>
            <w:proofErr w:type="spellEnd"/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  <w:r w:rsidR="004F0AE9" w:rsidRPr="00A9123D">
              <w:rPr>
                <w:rStyle w:val="normaltextrun"/>
                <w:sz w:val="22"/>
                <w:szCs w:val="22"/>
                <w:shd w:val="clear" w:color="auto" w:fill="FFFFFF"/>
                <w:lang w:val="en-US"/>
              </w:rPr>
              <w:t>YI</w:t>
            </w:r>
            <w:r w:rsidR="003417D6" w:rsidRPr="00A9123D">
              <w:rPr>
                <w:rStyle w:val="normaltextrun"/>
                <w:color w:val="000000"/>
                <w:sz w:val="22"/>
                <w:szCs w:val="22"/>
                <w:shd w:val="clear" w:color="auto" w:fill="FFFFFF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81EE07" w14:textId="71817392" w:rsidR="004F0AE9" w:rsidRPr="00A9123D" w:rsidRDefault="00A9123D" w:rsidP="003417D6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A9123D">
              <w:rPr>
                <w:sz w:val="22"/>
                <w:szCs w:val="22"/>
              </w:rPr>
              <w:t>27</w:t>
            </w:r>
            <w:r w:rsidR="003417D6" w:rsidRPr="00A9123D">
              <w:rPr>
                <w:sz w:val="22"/>
                <w:szCs w:val="22"/>
              </w:rPr>
              <w:t>****</w:t>
            </w:r>
            <w:r w:rsidRPr="00A9123D">
              <w:rPr>
                <w:sz w:val="22"/>
                <w:szCs w:val="22"/>
              </w:rPr>
              <w:t>6</w:t>
            </w:r>
            <w:r w:rsidR="003417D6" w:rsidRPr="00A9123D">
              <w:rPr>
                <w:sz w:val="22"/>
                <w:szCs w:val="22"/>
              </w:rPr>
              <w:t>4</w:t>
            </w:r>
          </w:p>
        </w:tc>
      </w:tr>
    </w:tbl>
    <w:p w14:paraId="08DEC0AE" w14:textId="77777777" w:rsidR="002703DC" w:rsidRDefault="002703DC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/>
          <w:sz w:val="22"/>
          <w:szCs w:val="22"/>
        </w:rPr>
      </w:pPr>
    </w:p>
    <w:p w14:paraId="60D35FB0" w14:textId="2B41E1E3" w:rsidR="729E2E23" w:rsidRDefault="729E2E23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 w:themeColor="background1" w:themeShade="A6"/>
          <w:sz w:val="22"/>
          <w:szCs w:val="22"/>
        </w:rPr>
      </w:pPr>
    </w:p>
    <w:p w14:paraId="61051E78" w14:textId="72AA0CEA" w:rsidR="729E2E23" w:rsidRDefault="729E2E23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 w:themeColor="background1" w:themeShade="A6"/>
          <w:sz w:val="22"/>
          <w:szCs w:val="22"/>
        </w:rPr>
      </w:pPr>
    </w:p>
    <w:p w14:paraId="14798EB7" w14:textId="0FC9DDB8" w:rsidR="729E2E23" w:rsidRDefault="729E2E23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 w:themeColor="background1" w:themeShade="A6"/>
          <w:sz w:val="22"/>
          <w:szCs w:val="22"/>
        </w:rPr>
      </w:pPr>
    </w:p>
    <w:p w14:paraId="3DD2BC54" w14:textId="604EF564" w:rsidR="29EDFF1D" w:rsidRDefault="29EDFF1D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sz w:val="22"/>
          <w:szCs w:val="22"/>
          <w:u w:val="single"/>
        </w:rPr>
      </w:pPr>
      <w:r w:rsidRPr="729E2E23">
        <w:rPr>
          <w:sz w:val="22"/>
          <w:szCs w:val="22"/>
          <w:u w:val="single"/>
        </w:rPr>
        <w:t>Yedek Kayıt Hakkı Kazananlar;</w:t>
      </w:r>
    </w:p>
    <w:tbl>
      <w:tblPr>
        <w:tblW w:w="0" w:type="auto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516"/>
        <w:gridCol w:w="3525"/>
        <w:gridCol w:w="2127"/>
      </w:tblGrid>
      <w:tr w:rsidR="729E2E23" w14:paraId="4D8E9A5D" w14:textId="77777777" w:rsidTr="729E2E23">
        <w:trPr>
          <w:trHeight w:val="432"/>
          <w:jc w:val="center"/>
        </w:trPr>
        <w:tc>
          <w:tcPr>
            <w:tcW w:w="439" w:type="dxa"/>
          </w:tcPr>
          <w:p w14:paraId="7582C7B8" w14:textId="77777777" w:rsidR="729E2E23" w:rsidRDefault="729E2E23" w:rsidP="729E2E23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3525" w:type="dxa"/>
            <w:vAlign w:val="center"/>
          </w:tcPr>
          <w:p w14:paraId="3A3186DB" w14:textId="77777777" w:rsidR="729E2E23" w:rsidRDefault="729E2E23" w:rsidP="729E2E23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729E2E23">
              <w:rPr>
                <w:b/>
                <w:bCs/>
                <w:color w:val="000000" w:themeColor="text1"/>
                <w:sz w:val="22"/>
                <w:szCs w:val="22"/>
              </w:rPr>
              <w:t>Adı-Soyadı</w:t>
            </w:r>
          </w:p>
        </w:tc>
        <w:tc>
          <w:tcPr>
            <w:tcW w:w="2127" w:type="dxa"/>
            <w:vAlign w:val="center"/>
          </w:tcPr>
          <w:p w14:paraId="5F48792E" w14:textId="22D67E44" w:rsidR="729E2E23" w:rsidRDefault="729E2E23" w:rsidP="729E2E23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729E2E23">
              <w:rPr>
                <w:b/>
                <w:bCs/>
                <w:sz w:val="22"/>
                <w:szCs w:val="22"/>
              </w:rPr>
              <w:t>TC Kimlik No</w:t>
            </w:r>
          </w:p>
        </w:tc>
      </w:tr>
      <w:tr w:rsidR="729E2E23" w14:paraId="10DDEBED" w14:textId="77777777" w:rsidTr="729E2E23">
        <w:trPr>
          <w:trHeight w:val="360"/>
          <w:jc w:val="center"/>
        </w:trPr>
        <w:tc>
          <w:tcPr>
            <w:tcW w:w="439" w:type="dxa"/>
            <w:vAlign w:val="center"/>
          </w:tcPr>
          <w:p w14:paraId="65B77265" w14:textId="146C0AAA" w:rsidR="729E2E23" w:rsidRDefault="729E2E23" w:rsidP="729E2E23">
            <w:pPr>
              <w:ind w:left="120"/>
              <w:rPr>
                <w:b/>
                <w:bCs/>
                <w:sz w:val="22"/>
                <w:szCs w:val="22"/>
              </w:rPr>
            </w:pPr>
            <w:r w:rsidRPr="729E2E23">
              <w:rPr>
                <w:rStyle w:val="normaltextrun"/>
                <w:color w:val="000000" w:themeColor="text1"/>
              </w:rPr>
              <w:t>1</w:t>
            </w:r>
            <w:r w:rsidRPr="729E2E23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A0A4E0B" w14:textId="4B79CD4C" w:rsidR="36BB2BE5" w:rsidRDefault="36BB2BE5" w:rsidP="729E2E23">
            <w:pPr>
              <w:widowControl w:val="0"/>
              <w:spacing w:line="276" w:lineRule="auto"/>
            </w:pPr>
            <w:r w:rsidRPr="729E2E23">
              <w:rPr>
                <w:sz w:val="22"/>
                <w:szCs w:val="22"/>
                <w:lang w:val="en-US"/>
              </w:rPr>
              <w:t>AY</w:t>
            </w:r>
            <w:r w:rsidR="403FB7D4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CE</w:t>
            </w:r>
            <w:r w:rsidR="25170953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TO</w:t>
            </w:r>
            <w:r w:rsidR="396F5EBA" w:rsidRPr="729E2E23">
              <w:rPr>
                <w:sz w:val="22"/>
                <w:szCs w:val="22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B4AC368" w14:textId="6962E3CF" w:rsidR="24FE95A7" w:rsidRDefault="24FE95A7" w:rsidP="729E2E23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36</w:t>
            </w:r>
            <w:r w:rsidR="2E1458EC"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80</w:t>
            </w:r>
          </w:p>
        </w:tc>
      </w:tr>
      <w:tr w:rsidR="729E2E23" w14:paraId="72D43950" w14:textId="77777777" w:rsidTr="729E2E23">
        <w:trPr>
          <w:trHeight w:val="450"/>
          <w:jc w:val="center"/>
        </w:trPr>
        <w:tc>
          <w:tcPr>
            <w:tcW w:w="439" w:type="dxa"/>
            <w:vAlign w:val="center"/>
          </w:tcPr>
          <w:p w14:paraId="3A676257" w14:textId="421CDF48" w:rsidR="729E2E23" w:rsidRDefault="729E2E23" w:rsidP="729E2E23">
            <w:pPr>
              <w:ind w:left="120"/>
              <w:rPr>
                <w:b/>
                <w:bCs/>
                <w:sz w:val="22"/>
                <w:szCs w:val="22"/>
              </w:rPr>
            </w:pPr>
            <w:r w:rsidRPr="729E2E23">
              <w:rPr>
                <w:rStyle w:val="normaltextrun"/>
                <w:color w:val="000000" w:themeColor="text1"/>
              </w:rPr>
              <w:t>2</w:t>
            </w:r>
            <w:r w:rsidRPr="729E2E23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0B74910" w14:textId="3CDC6EC9" w:rsidR="07274D8A" w:rsidRDefault="07274D8A" w:rsidP="729E2E23">
            <w:pPr>
              <w:widowControl w:val="0"/>
              <w:spacing w:line="276" w:lineRule="auto"/>
            </w:pPr>
            <w:r w:rsidRPr="729E2E23">
              <w:rPr>
                <w:sz w:val="22"/>
                <w:szCs w:val="22"/>
                <w:lang w:val="en-US"/>
              </w:rPr>
              <w:t>UĞ</w:t>
            </w:r>
            <w:r w:rsidR="1824A00A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YA</w:t>
            </w:r>
            <w:r w:rsidR="00734E34" w:rsidRPr="729E2E23">
              <w:rPr>
                <w:sz w:val="22"/>
                <w:szCs w:val="22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60F8732" w14:textId="16788425" w:rsidR="5382E28E" w:rsidRDefault="5382E28E" w:rsidP="729E2E23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29</w:t>
            </w:r>
            <w:r w:rsidR="24E7B6E2"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98</w:t>
            </w:r>
          </w:p>
        </w:tc>
      </w:tr>
      <w:tr w:rsidR="729E2E23" w14:paraId="09786F17" w14:textId="77777777" w:rsidTr="729E2E23">
        <w:trPr>
          <w:trHeight w:val="300"/>
          <w:jc w:val="center"/>
        </w:trPr>
        <w:tc>
          <w:tcPr>
            <w:tcW w:w="439" w:type="dxa"/>
            <w:vAlign w:val="center"/>
          </w:tcPr>
          <w:p w14:paraId="48AF5DFB" w14:textId="7F6357DE" w:rsidR="48698909" w:rsidRDefault="48698909" w:rsidP="729E2E23">
            <w:pPr>
              <w:spacing w:line="259" w:lineRule="auto"/>
              <w:ind w:left="120"/>
              <w:rPr>
                <w:rStyle w:val="normaltextrun"/>
                <w:color w:val="000000" w:themeColor="text1"/>
              </w:rPr>
            </w:pPr>
            <w:r w:rsidRPr="729E2E23">
              <w:rPr>
                <w:rStyle w:val="normaltextrun"/>
                <w:color w:val="000000" w:themeColor="text1"/>
              </w:rPr>
              <w:t xml:space="preserve">  3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9FB6FAE" w14:textId="262E1501" w:rsidR="48698909" w:rsidRDefault="48698909" w:rsidP="729E2E23">
            <w:pPr>
              <w:widowControl w:val="0"/>
              <w:spacing w:line="259" w:lineRule="auto"/>
              <w:rPr>
                <w:rStyle w:val="normaltextrun"/>
                <w:color w:val="000000" w:themeColor="text1"/>
              </w:rPr>
            </w:pPr>
            <w:r w:rsidRPr="729E2E23">
              <w:rPr>
                <w:rStyle w:val="normaltextrun"/>
                <w:color w:val="000000" w:themeColor="text1"/>
              </w:rPr>
              <w:t>BU</w:t>
            </w:r>
            <w:r w:rsidR="720C12E0" w:rsidRPr="729E2E23">
              <w:rPr>
                <w:rStyle w:val="normaltextrun"/>
                <w:color w:val="000000" w:themeColor="text1"/>
              </w:rPr>
              <w:t>**</w:t>
            </w:r>
            <w:r w:rsidRPr="729E2E23">
              <w:rPr>
                <w:rStyle w:val="normaltextrun"/>
                <w:color w:val="000000" w:themeColor="text1"/>
              </w:rPr>
              <w:t xml:space="preserve"> TU</w:t>
            </w:r>
            <w:r w:rsidR="0218BCA5" w:rsidRPr="729E2E23">
              <w:rPr>
                <w:rStyle w:val="normaltextrun"/>
                <w:color w:val="000000" w:themeColor="text1"/>
              </w:rPr>
              <w:t>**</w:t>
            </w:r>
          </w:p>
          <w:p w14:paraId="1DA21867" w14:textId="7D7A54F5" w:rsidR="729E2E23" w:rsidRDefault="729E2E23" w:rsidP="729E2E23">
            <w:pPr>
              <w:spacing w:line="259" w:lineRule="auto"/>
              <w:ind w:left="120"/>
              <w:rPr>
                <w:rStyle w:val="normaltextrun"/>
                <w:color w:val="000000" w:themeColor="text1"/>
                <w:lang w:val="en-US"/>
              </w:rPr>
            </w:pP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5737D24" w14:textId="02C5CA00" w:rsidR="48698909" w:rsidRDefault="48698909" w:rsidP="729E2E23">
            <w:pPr>
              <w:spacing w:line="259" w:lineRule="auto"/>
              <w:rPr>
                <w:rStyle w:val="normaltextrun"/>
                <w:color w:val="000000" w:themeColor="text1"/>
              </w:rPr>
            </w:pPr>
            <w:r w:rsidRPr="729E2E23">
              <w:rPr>
                <w:rStyle w:val="normaltextrun"/>
                <w:color w:val="000000" w:themeColor="text1"/>
              </w:rPr>
              <w:t xml:space="preserve">      </w:t>
            </w:r>
            <w:r w:rsidR="358801D9" w:rsidRPr="729E2E23">
              <w:rPr>
                <w:rStyle w:val="normaltextrun"/>
                <w:color w:val="000000" w:themeColor="text1"/>
              </w:rPr>
              <w:t xml:space="preserve">   </w:t>
            </w:r>
            <w:r w:rsidRPr="729E2E23">
              <w:rPr>
                <w:rStyle w:val="normaltextrun"/>
                <w:color w:val="000000" w:themeColor="text1"/>
              </w:rPr>
              <w:t>50</w:t>
            </w:r>
            <w:r w:rsidR="4239B4F9" w:rsidRPr="729E2E23">
              <w:rPr>
                <w:rStyle w:val="normaltextrun"/>
                <w:color w:val="000000" w:themeColor="text1"/>
              </w:rPr>
              <w:t>****</w:t>
            </w:r>
            <w:r w:rsidRPr="729E2E23">
              <w:rPr>
                <w:rStyle w:val="normaltextrun"/>
                <w:color w:val="000000" w:themeColor="text1"/>
              </w:rPr>
              <w:t>42</w:t>
            </w:r>
          </w:p>
        </w:tc>
      </w:tr>
      <w:tr w:rsidR="729E2E23" w14:paraId="64D06D5B" w14:textId="77777777" w:rsidTr="729E2E23">
        <w:trPr>
          <w:trHeight w:val="360"/>
          <w:jc w:val="center"/>
        </w:trPr>
        <w:tc>
          <w:tcPr>
            <w:tcW w:w="439" w:type="dxa"/>
            <w:vAlign w:val="center"/>
          </w:tcPr>
          <w:p w14:paraId="6F3FDAFC" w14:textId="4225DF68" w:rsidR="729E2E23" w:rsidRDefault="729E2E23" w:rsidP="729E2E23">
            <w:pPr>
              <w:ind w:left="120"/>
              <w:rPr>
                <w:b/>
                <w:bCs/>
                <w:sz w:val="22"/>
                <w:szCs w:val="22"/>
              </w:rPr>
            </w:pPr>
            <w:r w:rsidRPr="729E2E23">
              <w:rPr>
                <w:rStyle w:val="normaltextrun"/>
                <w:color w:val="000000" w:themeColor="text1"/>
              </w:rPr>
              <w:t>4</w:t>
            </w:r>
            <w:r w:rsidRPr="729E2E23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BD9FA61" w14:textId="08F09778" w:rsidR="54D70D1C" w:rsidRDefault="54D70D1C" w:rsidP="729E2E23">
            <w:pPr>
              <w:widowControl w:val="0"/>
              <w:spacing w:line="276" w:lineRule="auto"/>
            </w:pPr>
            <w:r w:rsidRPr="729E2E23">
              <w:rPr>
                <w:sz w:val="22"/>
                <w:szCs w:val="22"/>
                <w:lang w:val="en-US"/>
              </w:rPr>
              <w:t>NE</w:t>
            </w:r>
            <w:r w:rsidR="337F3E08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NE</w:t>
            </w:r>
            <w:r w:rsidR="603994AD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SA</w:t>
            </w:r>
            <w:r w:rsidR="1AF0D4CE" w:rsidRPr="729E2E23">
              <w:rPr>
                <w:sz w:val="22"/>
                <w:szCs w:val="22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6D02356" w14:textId="26F00A10" w:rsidR="09B66ABE" w:rsidRDefault="09B66ABE" w:rsidP="729E2E23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24</w:t>
            </w:r>
            <w:r w:rsidR="216C05C7"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80</w:t>
            </w:r>
          </w:p>
        </w:tc>
      </w:tr>
      <w:tr w:rsidR="729E2E23" w14:paraId="3A9E7F6D" w14:textId="77777777" w:rsidTr="729E2E23">
        <w:trPr>
          <w:trHeight w:val="360"/>
          <w:jc w:val="center"/>
        </w:trPr>
        <w:tc>
          <w:tcPr>
            <w:tcW w:w="439" w:type="dxa"/>
            <w:vAlign w:val="center"/>
          </w:tcPr>
          <w:p w14:paraId="1DFBF467" w14:textId="52168F5C" w:rsidR="729E2E23" w:rsidRDefault="729E2E23" w:rsidP="729E2E23">
            <w:pPr>
              <w:ind w:left="120"/>
              <w:rPr>
                <w:b/>
                <w:bCs/>
                <w:sz w:val="22"/>
                <w:szCs w:val="22"/>
              </w:rPr>
            </w:pPr>
            <w:r w:rsidRPr="729E2E23">
              <w:rPr>
                <w:rStyle w:val="normaltextrun"/>
                <w:color w:val="000000" w:themeColor="text1"/>
              </w:rPr>
              <w:t>5</w:t>
            </w:r>
            <w:r w:rsidRPr="729E2E23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DB0EE8" w14:textId="5956F3DC" w:rsidR="49692E60" w:rsidRDefault="49692E60" w:rsidP="729E2E23">
            <w:pPr>
              <w:widowControl w:val="0"/>
              <w:spacing w:line="276" w:lineRule="auto"/>
            </w:pPr>
            <w:r w:rsidRPr="729E2E23">
              <w:rPr>
                <w:sz w:val="22"/>
                <w:szCs w:val="22"/>
                <w:lang w:val="en-US"/>
              </w:rPr>
              <w:t>AY</w:t>
            </w:r>
            <w:r w:rsidR="6C1E114B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GÖ</w:t>
            </w:r>
            <w:r w:rsidR="05539FF5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UK</w:t>
            </w:r>
            <w:r w:rsidR="5F5BF2D9" w:rsidRPr="729E2E23">
              <w:rPr>
                <w:sz w:val="22"/>
                <w:szCs w:val="22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C356C4" w14:textId="4BC477B4" w:rsidR="51FC4E12" w:rsidRDefault="51FC4E12" w:rsidP="729E2E23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729E2E23">
              <w:rPr>
                <w:sz w:val="22"/>
                <w:szCs w:val="22"/>
              </w:rPr>
              <w:t>10****62</w:t>
            </w:r>
          </w:p>
        </w:tc>
      </w:tr>
      <w:tr w:rsidR="729E2E23" w14:paraId="3D5C6D3E" w14:textId="77777777" w:rsidTr="729E2E23">
        <w:trPr>
          <w:trHeight w:val="360"/>
          <w:jc w:val="center"/>
        </w:trPr>
        <w:tc>
          <w:tcPr>
            <w:tcW w:w="439" w:type="dxa"/>
            <w:vAlign w:val="center"/>
          </w:tcPr>
          <w:p w14:paraId="58F1C183" w14:textId="2C711A62" w:rsidR="49692E60" w:rsidRDefault="49692E60" w:rsidP="729E2E23">
            <w:pPr>
              <w:spacing w:line="259" w:lineRule="auto"/>
              <w:ind w:left="120"/>
              <w:rPr>
                <w:rStyle w:val="normaltextrun"/>
                <w:color w:val="000000" w:themeColor="text1"/>
              </w:rPr>
            </w:pPr>
            <w:r w:rsidRPr="729E2E23">
              <w:rPr>
                <w:rStyle w:val="normaltextrun"/>
                <w:color w:val="000000" w:themeColor="text1"/>
              </w:rPr>
              <w:t>6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D33865" w14:textId="1281BF65" w:rsidR="49692E60" w:rsidRDefault="49692E60" w:rsidP="729E2E23">
            <w:pPr>
              <w:spacing w:line="276" w:lineRule="auto"/>
            </w:pPr>
            <w:r w:rsidRPr="729E2E23">
              <w:rPr>
                <w:sz w:val="22"/>
                <w:szCs w:val="22"/>
                <w:lang w:val="en-US"/>
              </w:rPr>
              <w:t>CA</w:t>
            </w:r>
            <w:r w:rsidR="26CC83E5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BU</w:t>
            </w:r>
            <w:r w:rsidR="24F56CE1" w:rsidRPr="729E2E23">
              <w:rPr>
                <w:sz w:val="22"/>
                <w:szCs w:val="22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052D0EF" w14:textId="322237D0" w:rsidR="6F6F73BA" w:rsidRDefault="6F6F73BA" w:rsidP="729E2E23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66</w:t>
            </w:r>
            <w:r w:rsidR="30866A1A"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****</w:t>
            </w:r>
            <w:r w:rsidRPr="729E2E23">
              <w:rPr>
                <w:rFonts w:ascii="Roboto" w:eastAsia="Roboto" w:hAnsi="Roboto" w:cs="Roboto"/>
                <w:color w:val="212529"/>
                <w:sz w:val="21"/>
                <w:szCs w:val="21"/>
              </w:rPr>
              <w:t>98</w:t>
            </w:r>
          </w:p>
        </w:tc>
      </w:tr>
      <w:tr w:rsidR="729E2E23" w14:paraId="274E60D6" w14:textId="77777777" w:rsidTr="729E2E23">
        <w:trPr>
          <w:trHeight w:val="360"/>
          <w:jc w:val="center"/>
        </w:trPr>
        <w:tc>
          <w:tcPr>
            <w:tcW w:w="439" w:type="dxa"/>
            <w:vAlign w:val="center"/>
          </w:tcPr>
          <w:p w14:paraId="6ED7528A" w14:textId="59B13485" w:rsidR="49692E60" w:rsidRDefault="49692E60" w:rsidP="729E2E23">
            <w:pPr>
              <w:spacing w:line="259" w:lineRule="auto"/>
              <w:ind w:left="120"/>
              <w:rPr>
                <w:rStyle w:val="normaltextrun"/>
                <w:color w:val="000000" w:themeColor="text1"/>
              </w:rPr>
            </w:pPr>
            <w:r w:rsidRPr="729E2E23">
              <w:rPr>
                <w:rStyle w:val="normaltextrun"/>
                <w:color w:val="000000" w:themeColor="text1"/>
              </w:rPr>
              <w:t>7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3532F33" w14:textId="13A65103" w:rsidR="49692E60" w:rsidRDefault="49692E60" w:rsidP="729E2E23">
            <w:pPr>
              <w:spacing w:line="276" w:lineRule="auto"/>
            </w:pPr>
            <w:r w:rsidRPr="729E2E23">
              <w:rPr>
                <w:sz w:val="22"/>
                <w:szCs w:val="22"/>
                <w:lang w:val="en-US"/>
              </w:rPr>
              <w:t>AN</w:t>
            </w:r>
            <w:r w:rsidR="1E828643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GÜ</w:t>
            </w:r>
            <w:r w:rsidR="488A51C7" w:rsidRPr="729E2E23">
              <w:rPr>
                <w:sz w:val="22"/>
                <w:szCs w:val="22"/>
                <w:lang w:val="en-US"/>
              </w:rPr>
              <w:t>**</w:t>
            </w:r>
            <w:r w:rsidRPr="729E2E23">
              <w:rPr>
                <w:sz w:val="22"/>
                <w:szCs w:val="22"/>
                <w:lang w:val="en-US"/>
              </w:rPr>
              <w:t xml:space="preserve"> AD</w:t>
            </w:r>
            <w:r w:rsidR="61B46561" w:rsidRPr="729E2E23">
              <w:rPr>
                <w:sz w:val="22"/>
                <w:szCs w:val="22"/>
                <w:lang w:val="en-US"/>
              </w:rPr>
              <w:t>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6361D2E" w14:textId="60255975" w:rsidR="69CC82A2" w:rsidRDefault="69CC82A2" w:rsidP="729E2E23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729E2E23">
              <w:rPr>
                <w:sz w:val="22"/>
                <w:szCs w:val="22"/>
              </w:rPr>
              <w:t>24****52</w:t>
            </w:r>
          </w:p>
        </w:tc>
      </w:tr>
    </w:tbl>
    <w:p w14:paraId="54A13B00" w14:textId="2A5E6A70" w:rsidR="729E2E23" w:rsidRDefault="729E2E23"/>
    <w:p w14:paraId="69914F25" w14:textId="6E66D9C3" w:rsidR="729E2E23" w:rsidRDefault="729E2E23" w:rsidP="729E2E2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 w:themeColor="background1" w:themeShade="A6"/>
          <w:sz w:val="22"/>
          <w:szCs w:val="22"/>
        </w:rPr>
      </w:pPr>
    </w:p>
    <w:p w14:paraId="64927CB8" w14:textId="77777777" w:rsidR="002703DC" w:rsidRDefault="002703DC">
      <w:pPr>
        <w:rPr>
          <w:rFonts w:ascii="Calibri" w:eastAsia="Calibri" w:hAnsi="Calibri" w:cs="Calibri"/>
          <w:sz w:val="22"/>
          <w:szCs w:val="22"/>
        </w:rPr>
      </w:pPr>
    </w:p>
    <w:p w14:paraId="62C790CF" w14:textId="77777777" w:rsidR="002703DC" w:rsidRDefault="002703DC">
      <w:pPr>
        <w:tabs>
          <w:tab w:val="left" w:pos="993"/>
          <w:tab w:val="left" w:pos="1680"/>
        </w:tabs>
        <w:rPr>
          <w:b/>
          <w:sz w:val="20"/>
          <w:szCs w:val="20"/>
        </w:rPr>
      </w:pPr>
    </w:p>
    <w:p w14:paraId="1D0B399B" w14:textId="77777777" w:rsidR="002703DC" w:rsidRDefault="00890E67">
      <w:pPr>
        <w:rPr>
          <w:sz w:val="20"/>
          <w:szCs w:val="20"/>
        </w:rPr>
      </w:pPr>
      <w:r>
        <w:rPr>
          <w:sz w:val="20"/>
          <w:szCs w:val="20"/>
        </w:rPr>
        <w:t xml:space="preserve">Form No: LE-FR-0004 Yayın Tarihi:03.05.2018 </w:t>
      </w:r>
      <w:proofErr w:type="gramStart"/>
      <w:r>
        <w:rPr>
          <w:sz w:val="20"/>
          <w:szCs w:val="20"/>
        </w:rPr>
        <w:t>Değ.No</w:t>
      </w:r>
      <w:proofErr w:type="gramEnd"/>
      <w:r>
        <w:rPr>
          <w:sz w:val="20"/>
          <w:szCs w:val="20"/>
        </w:rPr>
        <w:t>:0 Değ. Tarihi:-</w:t>
      </w:r>
    </w:p>
    <w:p w14:paraId="52ADB212" w14:textId="77777777" w:rsidR="002703DC" w:rsidRDefault="002703DC">
      <w:pPr>
        <w:tabs>
          <w:tab w:val="left" w:pos="993"/>
          <w:tab w:val="left" w:pos="1680"/>
        </w:tabs>
        <w:rPr>
          <w:b/>
          <w:sz w:val="22"/>
          <w:szCs w:val="22"/>
        </w:rPr>
      </w:pPr>
    </w:p>
    <w:sectPr w:rsidR="002703DC">
      <w:pgSz w:w="11909" w:h="16838"/>
      <w:pgMar w:top="285" w:right="839" w:bottom="630" w:left="1134" w:header="0" w:footer="3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TQ2MDMwNzY1tbBQ0lEKTi0uzszPAykwrAUAusZDEywAAAA="/>
  </w:docVars>
  <w:rsids>
    <w:rsidRoot w:val="002703DC"/>
    <w:rsid w:val="002703DC"/>
    <w:rsid w:val="002B6230"/>
    <w:rsid w:val="002C5B59"/>
    <w:rsid w:val="002D6DB5"/>
    <w:rsid w:val="0031DECF"/>
    <w:rsid w:val="003417D6"/>
    <w:rsid w:val="004A1BC4"/>
    <w:rsid w:val="004F0AE9"/>
    <w:rsid w:val="0054059F"/>
    <w:rsid w:val="005406EE"/>
    <w:rsid w:val="005A5B79"/>
    <w:rsid w:val="00734E34"/>
    <w:rsid w:val="007E1429"/>
    <w:rsid w:val="00890E67"/>
    <w:rsid w:val="009D360E"/>
    <w:rsid w:val="00A9123D"/>
    <w:rsid w:val="00BD6C5A"/>
    <w:rsid w:val="0115B838"/>
    <w:rsid w:val="0218BCA5"/>
    <w:rsid w:val="05539FF5"/>
    <w:rsid w:val="0604DCA9"/>
    <w:rsid w:val="071B5E46"/>
    <w:rsid w:val="07274D8A"/>
    <w:rsid w:val="09B66ABE"/>
    <w:rsid w:val="0A39D6AB"/>
    <w:rsid w:val="0F0D47CE"/>
    <w:rsid w:val="1824A00A"/>
    <w:rsid w:val="1AF0D4CE"/>
    <w:rsid w:val="1E828643"/>
    <w:rsid w:val="216C05C7"/>
    <w:rsid w:val="23E5A1E4"/>
    <w:rsid w:val="24E7B6E2"/>
    <w:rsid w:val="24F56CE1"/>
    <w:rsid w:val="24FE95A7"/>
    <w:rsid w:val="25170953"/>
    <w:rsid w:val="26CC83E5"/>
    <w:rsid w:val="29EDFF1D"/>
    <w:rsid w:val="2E1458EC"/>
    <w:rsid w:val="30866A1A"/>
    <w:rsid w:val="32770193"/>
    <w:rsid w:val="32A3BD4C"/>
    <w:rsid w:val="3353B840"/>
    <w:rsid w:val="337F3E08"/>
    <w:rsid w:val="358801D9"/>
    <w:rsid w:val="36BB2BE5"/>
    <w:rsid w:val="396F5EBA"/>
    <w:rsid w:val="3DE66FF3"/>
    <w:rsid w:val="403FB7D4"/>
    <w:rsid w:val="4239B4F9"/>
    <w:rsid w:val="4688546F"/>
    <w:rsid w:val="48698909"/>
    <w:rsid w:val="488A51C7"/>
    <w:rsid w:val="49692E60"/>
    <w:rsid w:val="51FC4E12"/>
    <w:rsid w:val="5382E28E"/>
    <w:rsid w:val="54D70D1C"/>
    <w:rsid w:val="57923B2C"/>
    <w:rsid w:val="5AB0B391"/>
    <w:rsid w:val="5BBD9EE1"/>
    <w:rsid w:val="5C65AC4F"/>
    <w:rsid w:val="5F5BF2D9"/>
    <w:rsid w:val="5F9D4D11"/>
    <w:rsid w:val="603994AD"/>
    <w:rsid w:val="61B46561"/>
    <w:rsid w:val="65F36638"/>
    <w:rsid w:val="69CC82A2"/>
    <w:rsid w:val="6C1E114B"/>
    <w:rsid w:val="6F6F73BA"/>
    <w:rsid w:val="720C12E0"/>
    <w:rsid w:val="729E2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92F1"/>
  <w15:docId w15:val="{0021C84A-B9C0-487B-8227-03CD8004A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Balk2">
    <w:name w:val="heading 2"/>
    <w:basedOn w:val="Normal"/>
    <w:next w:val="Normal"/>
    <w:pPr>
      <w:keepNext/>
      <w:spacing w:line="480" w:lineRule="auto"/>
      <w:jc w:val="center"/>
      <w:outlineLvl w:val="1"/>
    </w:pPr>
    <w:rPr>
      <w:b/>
      <w:sz w:val="20"/>
      <w:szCs w:val="20"/>
    </w:rPr>
  </w:style>
  <w:style w:type="paragraph" w:styleId="Balk3">
    <w:name w:val="heading 3"/>
    <w:basedOn w:val="Normal"/>
    <w:next w:val="Normal"/>
    <w:pPr>
      <w:keepNext/>
      <w:outlineLvl w:val="2"/>
    </w:pPr>
  </w:style>
  <w:style w:type="paragraph" w:styleId="Balk4">
    <w:name w:val="heading 4"/>
    <w:basedOn w:val="Normal"/>
    <w:next w:val="Normal"/>
    <w:pPr>
      <w:outlineLvl w:val="3"/>
    </w:pPr>
    <w:rPr>
      <w:b/>
    </w:rPr>
  </w:style>
  <w:style w:type="paragraph" w:styleId="Balk5">
    <w:name w:val="heading 5"/>
    <w:basedOn w:val="Normal"/>
    <w:next w:val="Normal"/>
    <w:pPr>
      <w:outlineLvl w:val="4"/>
    </w:pPr>
    <w:rPr>
      <w:b/>
      <w:sz w:val="20"/>
      <w:szCs w:val="20"/>
    </w:rPr>
  </w:style>
  <w:style w:type="paragraph" w:styleId="Balk6">
    <w:name w:val="heading 6"/>
    <w:basedOn w:val="Normal"/>
    <w:next w:val="Normal"/>
    <w:pPr>
      <w:keepNext/>
      <w:jc w:val="both"/>
      <w:outlineLvl w:val="5"/>
    </w:pPr>
    <w:rPr>
      <w:b/>
      <w:color w:val="00000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jc w:val="center"/>
    </w:pPr>
    <w:rPr>
      <w:b/>
      <w:color w:val="000080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eop">
    <w:name w:val="eop"/>
    <w:basedOn w:val="VarsaylanParagrafYazTipi"/>
    <w:rsid w:val="004F0AE9"/>
  </w:style>
  <w:style w:type="character" w:customStyle="1" w:styleId="normaltextrun">
    <w:name w:val="normaltextrun"/>
    <w:basedOn w:val="VarsaylanParagrafYazTipi"/>
    <w:rsid w:val="004F0AE9"/>
  </w:style>
  <w:style w:type="table" w:styleId="TabloKlavuzu">
    <w:name w:val="Table Grid"/>
    <w:basedOn w:val="NormalTablo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8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Keleş</dc:creator>
  <cp:lastModifiedBy>Sultan ULUŞAN</cp:lastModifiedBy>
  <cp:revision>2</cp:revision>
  <dcterms:created xsi:type="dcterms:W3CDTF">2023-08-14T09:27:00Z</dcterms:created>
  <dcterms:modified xsi:type="dcterms:W3CDTF">2023-08-14T09:27:00Z</dcterms:modified>
</cp:coreProperties>
</file>